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horzAnchor="margin" w:tblpY="630"/>
        <w:tblW w:w="0" w:type="auto"/>
        <w:tblLook w:val="04A0" w:firstRow="1" w:lastRow="0" w:firstColumn="1" w:lastColumn="0" w:noHBand="0" w:noVBand="1"/>
      </w:tblPr>
      <w:tblGrid>
        <w:gridCol w:w="1795"/>
        <w:gridCol w:w="4438"/>
        <w:gridCol w:w="3117"/>
      </w:tblGrid>
      <w:tr w:rsidR="004A17BE" w:rsidTr="00341D65">
        <w:trPr>
          <w:trHeight w:val="620"/>
        </w:trPr>
        <w:tc>
          <w:tcPr>
            <w:tcW w:w="1795" w:type="dxa"/>
            <w:vAlign w:val="center"/>
          </w:tcPr>
          <w:p w:rsidR="004A17BE" w:rsidRPr="0059627B" w:rsidRDefault="004A17BE" w:rsidP="00341D65">
            <w:pPr>
              <w:jc w:val="center"/>
              <w:rPr>
                <w:b/>
                <w:bCs/>
              </w:rPr>
            </w:pPr>
            <w:r w:rsidRPr="0059627B">
              <w:rPr>
                <w:b/>
                <w:bCs/>
              </w:rPr>
              <w:t>Vocabulary</w:t>
            </w:r>
          </w:p>
        </w:tc>
        <w:tc>
          <w:tcPr>
            <w:tcW w:w="4438" w:type="dxa"/>
            <w:vAlign w:val="center"/>
          </w:tcPr>
          <w:p w:rsidR="004A17BE" w:rsidRPr="0059627B" w:rsidRDefault="004A17BE" w:rsidP="00341D65">
            <w:pPr>
              <w:jc w:val="center"/>
              <w:rPr>
                <w:b/>
                <w:bCs/>
              </w:rPr>
            </w:pPr>
            <w:r w:rsidRPr="0059627B">
              <w:rPr>
                <w:b/>
                <w:bCs/>
              </w:rPr>
              <w:t>Description</w:t>
            </w:r>
          </w:p>
        </w:tc>
        <w:tc>
          <w:tcPr>
            <w:tcW w:w="3117" w:type="dxa"/>
            <w:vAlign w:val="center"/>
          </w:tcPr>
          <w:p w:rsidR="004A17BE" w:rsidRPr="0059627B" w:rsidRDefault="004A17BE" w:rsidP="00341D65">
            <w:pPr>
              <w:jc w:val="center"/>
              <w:rPr>
                <w:b/>
                <w:bCs/>
              </w:rPr>
            </w:pPr>
            <w:r w:rsidRPr="0059627B">
              <w:rPr>
                <w:b/>
                <w:bCs/>
              </w:rPr>
              <w:t>Remark</w:t>
            </w:r>
          </w:p>
        </w:tc>
      </w:tr>
      <w:tr w:rsidR="004A17BE" w:rsidTr="00341D65">
        <w:trPr>
          <w:trHeight w:val="576"/>
        </w:trPr>
        <w:tc>
          <w:tcPr>
            <w:tcW w:w="1795" w:type="dxa"/>
            <w:vAlign w:val="center"/>
          </w:tcPr>
          <w:p w:rsidR="004A17BE" w:rsidRDefault="004A17BE" w:rsidP="00341D65">
            <w:pPr>
              <w:jc w:val="center"/>
            </w:pPr>
            <w:r>
              <w:t>Student</w:t>
            </w:r>
          </w:p>
        </w:tc>
        <w:tc>
          <w:tcPr>
            <w:tcW w:w="4438" w:type="dxa"/>
          </w:tcPr>
          <w:p w:rsidR="004A17BE" w:rsidRDefault="00E36EAE" w:rsidP="00341D65">
            <w:r>
              <w:t>A type of user in the system that can enrolled a course, see the grade etc.</w:t>
            </w:r>
          </w:p>
        </w:tc>
        <w:tc>
          <w:tcPr>
            <w:tcW w:w="3117" w:type="dxa"/>
          </w:tcPr>
          <w:p w:rsidR="004A17BE" w:rsidRDefault="004A17B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r>
              <w:t>Teacher</w:t>
            </w:r>
          </w:p>
        </w:tc>
        <w:tc>
          <w:tcPr>
            <w:tcW w:w="4438" w:type="dxa"/>
          </w:tcPr>
          <w:p w:rsidR="00E36EAE" w:rsidRDefault="00E36EAE" w:rsidP="00341D65">
            <w:r>
              <w:t>A type of user in the system that can</w:t>
            </w:r>
            <w:r>
              <w:t xml:space="preserve"> grading for student.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r>
              <w:t>Admin</w:t>
            </w:r>
          </w:p>
        </w:tc>
        <w:tc>
          <w:tcPr>
            <w:tcW w:w="4438" w:type="dxa"/>
          </w:tcPr>
          <w:p w:rsidR="00E36EAE" w:rsidRDefault="00E36EAE" w:rsidP="00341D65">
            <w:r>
              <w:t xml:space="preserve">A type of user in the system that can </w:t>
            </w:r>
            <w:r>
              <w:t>add new course to the system.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r>
              <w:t>Course</w:t>
            </w:r>
          </w:p>
        </w:tc>
        <w:tc>
          <w:tcPr>
            <w:tcW w:w="4438" w:type="dxa"/>
          </w:tcPr>
          <w:p w:rsidR="00E36EAE" w:rsidRDefault="00E36EAE" w:rsidP="00341D65">
            <w:r>
              <w:t>Course which the student can enroll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proofErr w:type="spellStart"/>
            <w:r>
              <w:t>gpa</w:t>
            </w:r>
            <w:proofErr w:type="spellEnd"/>
          </w:p>
        </w:tc>
        <w:tc>
          <w:tcPr>
            <w:tcW w:w="4438" w:type="dxa"/>
          </w:tcPr>
          <w:p w:rsidR="00E36EAE" w:rsidRDefault="00E36EAE" w:rsidP="00341D65">
            <w:r>
              <w:t>Grade point average for each student.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r>
              <w:t>transcript</w:t>
            </w:r>
          </w:p>
        </w:tc>
        <w:tc>
          <w:tcPr>
            <w:tcW w:w="4438" w:type="dxa"/>
          </w:tcPr>
          <w:p w:rsidR="00E36EAE" w:rsidRDefault="00E8691A" w:rsidP="00341D65">
            <w:r>
              <w:t xml:space="preserve">The grade of each course and total </w:t>
            </w:r>
            <w:proofErr w:type="spellStart"/>
            <w:r>
              <w:t>gpa</w:t>
            </w:r>
            <w:proofErr w:type="spellEnd"/>
            <w:r>
              <w:t xml:space="preserve">. 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proofErr w:type="spellStart"/>
            <w:r>
              <w:t>enrolledCourse</w:t>
            </w:r>
            <w:proofErr w:type="spellEnd"/>
          </w:p>
        </w:tc>
        <w:tc>
          <w:tcPr>
            <w:tcW w:w="4438" w:type="dxa"/>
          </w:tcPr>
          <w:p w:rsidR="00E36EAE" w:rsidRDefault="00E8691A" w:rsidP="00341D65">
            <w:r>
              <w:t>The course that student has been enrolled.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36EAE" w:rsidTr="00341D65">
        <w:trPr>
          <w:trHeight w:val="576"/>
        </w:trPr>
        <w:tc>
          <w:tcPr>
            <w:tcW w:w="1795" w:type="dxa"/>
            <w:vAlign w:val="center"/>
          </w:tcPr>
          <w:p w:rsidR="00E36EAE" w:rsidRDefault="00E36EAE" w:rsidP="00341D65">
            <w:pPr>
              <w:jc w:val="center"/>
            </w:pPr>
            <w:r>
              <w:t>email</w:t>
            </w:r>
          </w:p>
        </w:tc>
        <w:tc>
          <w:tcPr>
            <w:tcW w:w="4438" w:type="dxa"/>
          </w:tcPr>
          <w:p w:rsidR="00E36EAE" w:rsidRDefault="00E8691A" w:rsidP="00341D65">
            <w:r>
              <w:t>Email of user that used to authenticate to the system.</w:t>
            </w:r>
          </w:p>
        </w:tc>
        <w:tc>
          <w:tcPr>
            <w:tcW w:w="3117" w:type="dxa"/>
          </w:tcPr>
          <w:p w:rsidR="00E36EAE" w:rsidRDefault="00E36EAE" w:rsidP="00341D65"/>
        </w:tc>
      </w:tr>
      <w:tr w:rsidR="00E8691A" w:rsidTr="00341D65">
        <w:trPr>
          <w:trHeight w:val="576"/>
        </w:trPr>
        <w:tc>
          <w:tcPr>
            <w:tcW w:w="1795" w:type="dxa"/>
            <w:vAlign w:val="center"/>
          </w:tcPr>
          <w:p w:rsidR="00E8691A" w:rsidRDefault="00E8691A" w:rsidP="00341D65">
            <w:pPr>
              <w:jc w:val="center"/>
            </w:pPr>
            <w:r>
              <w:t>password</w:t>
            </w:r>
          </w:p>
        </w:tc>
        <w:tc>
          <w:tcPr>
            <w:tcW w:w="4438" w:type="dxa"/>
          </w:tcPr>
          <w:p w:rsidR="00E8691A" w:rsidRDefault="00E8691A" w:rsidP="00341D65">
            <w:r>
              <w:t>Password</w:t>
            </w:r>
            <w:r>
              <w:t xml:space="preserve"> of user that used to authenticate to the system</w:t>
            </w:r>
            <w:r>
              <w:t>.</w:t>
            </w:r>
          </w:p>
        </w:tc>
        <w:tc>
          <w:tcPr>
            <w:tcW w:w="3117" w:type="dxa"/>
          </w:tcPr>
          <w:p w:rsidR="00E8691A" w:rsidRDefault="00E8691A" w:rsidP="00341D65"/>
        </w:tc>
      </w:tr>
      <w:tr w:rsidR="00E8691A" w:rsidTr="00341D65">
        <w:trPr>
          <w:trHeight w:val="576"/>
        </w:trPr>
        <w:tc>
          <w:tcPr>
            <w:tcW w:w="1795" w:type="dxa"/>
            <w:vAlign w:val="center"/>
          </w:tcPr>
          <w:p w:rsidR="00E8691A" w:rsidRDefault="00E8691A" w:rsidP="00341D65">
            <w:pPr>
              <w:jc w:val="center"/>
            </w:pPr>
            <w:proofErr w:type="spellStart"/>
            <w:r>
              <w:t>courseId</w:t>
            </w:r>
            <w:proofErr w:type="spellEnd"/>
          </w:p>
        </w:tc>
        <w:tc>
          <w:tcPr>
            <w:tcW w:w="4438" w:type="dxa"/>
          </w:tcPr>
          <w:p w:rsidR="00E8691A" w:rsidRDefault="00E8691A" w:rsidP="00341D65">
            <w:r>
              <w:t>The identification of a course that contain 6 digits</w:t>
            </w:r>
          </w:p>
        </w:tc>
        <w:tc>
          <w:tcPr>
            <w:tcW w:w="3117" w:type="dxa"/>
          </w:tcPr>
          <w:p w:rsidR="00E8691A" w:rsidRDefault="00E8691A" w:rsidP="00341D65"/>
        </w:tc>
      </w:tr>
      <w:tr w:rsidR="00E8691A" w:rsidTr="00341D65">
        <w:trPr>
          <w:trHeight w:val="576"/>
        </w:trPr>
        <w:tc>
          <w:tcPr>
            <w:tcW w:w="1795" w:type="dxa"/>
            <w:vAlign w:val="center"/>
          </w:tcPr>
          <w:p w:rsidR="00E8691A" w:rsidRDefault="00E8691A" w:rsidP="00341D65">
            <w:pPr>
              <w:jc w:val="center"/>
            </w:pPr>
            <w:r>
              <w:t>credit</w:t>
            </w:r>
          </w:p>
        </w:tc>
        <w:tc>
          <w:tcPr>
            <w:tcW w:w="4438" w:type="dxa"/>
          </w:tcPr>
          <w:p w:rsidR="00E8691A" w:rsidRDefault="00E8691A" w:rsidP="00341D65">
            <w:r>
              <w:t>the weight of each course that used to calculate the grade</w:t>
            </w:r>
            <w:r w:rsidR="00E25261">
              <w:t>.</w:t>
            </w:r>
          </w:p>
        </w:tc>
        <w:tc>
          <w:tcPr>
            <w:tcW w:w="3117" w:type="dxa"/>
          </w:tcPr>
          <w:p w:rsidR="00E8691A" w:rsidRDefault="00E8691A" w:rsidP="00341D65"/>
        </w:tc>
      </w:tr>
      <w:tr w:rsidR="00E8691A" w:rsidTr="00341D65">
        <w:trPr>
          <w:trHeight w:val="576"/>
        </w:trPr>
        <w:tc>
          <w:tcPr>
            <w:tcW w:w="1795" w:type="dxa"/>
            <w:vAlign w:val="center"/>
          </w:tcPr>
          <w:p w:rsidR="00E8691A" w:rsidRDefault="00E8691A" w:rsidP="00341D65">
            <w:pPr>
              <w:jc w:val="center"/>
            </w:pPr>
            <w:r>
              <w:t>semester</w:t>
            </w:r>
          </w:p>
        </w:tc>
        <w:tc>
          <w:tcPr>
            <w:tcW w:w="4438" w:type="dxa"/>
          </w:tcPr>
          <w:p w:rsidR="00E8691A" w:rsidRDefault="00E25261" w:rsidP="00341D65">
            <w:r>
              <w:t>The period of study years.</w:t>
            </w:r>
          </w:p>
        </w:tc>
        <w:tc>
          <w:tcPr>
            <w:tcW w:w="3117" w:type="dxa"/>
          </w:tcPr>
          <w:p w:rsidR="00E8691A" w:rsidRDefault="00E8691A" w:rsidP="00341D65"/>
        </w:tc>
      </w:tr>
      <w:tr w:rsidR="00E8691A" w:rsidTr="00341D65">
        <w:trPr>
          <w:trHeight w:val="576"/>
        </w:trPr>
        <w:tc>
          <w:tcPr>
            <w:tcW w:w="1795" w:type="dxa"/>
            <w:vAlign w:val="center"/>
          </w:tcPr>
          <w:p w:rsidR="00E8691A" w:rsidRDefault="00E8691A" w:rsidP="00341D65">
            <w:pPr>
              <w:jc w:val="center"/>
            </w:pPr>
            <w:r>
              <w:t>Year</w:t>
            </w:r>
          </w:p>
        </w:tc>
        <w:tc>
          <w:tcPr>
            <w:tcW w:w="4438" w:type="dxa"/>
          </w:tcPr>
          <w:p w:rsidR="00E8691A" w:rsidRDefault="00E25261" w:rsidP="00341D65">
            <w:r>
              <w:t>The whole time that including two semesters.</w:t>
            </w:r>
          </w:p>
        </w:tc>
        <w:tc>
          <w:tcPr>
            <w:tcW w:w="3117" w:type="dxa"/>
          </w:tcPr>
          <w:p w:rsidR="00E8691A" w:rsidRDefault="00E8691A" w:rsidP="00341D65"/>
        </w:tc>
      </w:tr>
      <w:tr w:rsidR="00E8691A" w:rsidTr="00341D65">
        <w:trPr>
          <w:trHeight w:val="576"/>
        </w:trPr>
        <w:tc>
          <w:tcPr>
            <w:tcW w:w="1795" w:type="dxa"/>
            <w:vAlign w:val="center"/>
          </w:tcPr>
          <w:p w:rsidR="00E8691A" w:rsidRDefault="00E8691A" w:rsidP="00341D65">
            <w:pPr>
              <w:jc w:val="center"/>
            </w:pPr>
            <w:proofErr w:type="spellStart"/>
            <w:r>
              <w:t>studentId</w:t>
            </w:r>
            <w:proofErr w:type="spellEnd"/>
          </w:p>
        </w:tc>
        <w:tc>
          <w:tcPr>
            <w:tcW w:w="4438" w:type="dxa"/>
          </w:tcPr>
          <w:p w:rsidR="00E25261" w:rsidRDefault="00E25261" w:rsidP="00341D65">
            <w:r>
              <w:t>The identification of student that contain 9 digits.</w:t>
            </w:r>
          </w:p>
        </w:tc>
        <w:tc>
          <w:tcPr>
            <w:tcW w:w="3117" w:type="dxa"/>
          </w:tcPr>
          <w:p w:rsidR="00E8691A" w:rsidRDefault="00E8691A" w:rsidP="00341D65"/>
        </w:tc>
      </w:tr>
      <w:tr w:rsidR="00E25261" w:rsidTr="00341D65">
        <w:trPr>
          <w:trHeight w:val="576"/>
        </w:trPr>
        <w:tc>
          <w:tcPr>
            <w:tcW w:w="1795" w:type="dxa"/>
            <w:vAlign w:val="center"/>
          </w:tcPr>
          <w:p w:rsidR="00E25261" w:rsidRDefault="00E25261" w:rsidP="00341D65">
            <w:pPr>
              <w:jc w:val="center"/>
            </w:pPr>
            <w:proofErr w:type="spellStart"/>
            <w:r>
              <w:t>teacherId</w:t>
            </w:r>
            <w:proofErr w:type="spellEnd"/>
          </w:p>
        </w:tc>
        <w:tc>
          <w:tcPr>
            <w:tcW w:w="4438" w:type="dxa"/>
          </w:tcPr>
          <w:p w:rsidR="00E25261" w:rsidRDefault="00E25261" w:rsidP="00341D65">
            <w:r>
              <w:t xml:space="preserve">The identification of student that contain </w:t>
            </w:r>
            <w:r>
              <w:t>3</w:t>
            </w:r>
            <w:r>
              <w:t xml:space="preserve"> digits.</w:t>
            </w:r>
          </w:p>
        </w:tc>
        <w:tc>
          <w:tcPr>
            <w:tcW w:w="3117" w:type="dxa"/>
          </w:tcPr>
          <w:p w:rsidR="00E25261" w:rsidRDefault="00E25261" w:rsidP="00341D65"/>
        </w:tc>
      </w:tr>
    </w:tbl>
    <w:p w:rsidR="0078364B" w:rsidRPr="00341D65" w:rsidRDefault="00341D65">
      <w:pPr>
        <w:rPr>
          <w:b/>
          <w:bCs/>
        </w:rPr>
      </w:pPr>
      <w:r w:rsidRPr="00341D65">
        <w:rPr>
          <w:b/>
          <w:bCs/>
        </w:rPr>
        <w:t>Data Dictionary</w:t>
      </w:r>
      <w:bookmarkStart w:id="0" w:name="_GoBack"/>
      <w:bookmarkEnd w:id="0"/>
    </w:p>
    <w:sectPr w:rsidR="0078364B" w:rsidRPr="00341D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tzQ0MDIyMDMxNTVS0lEKTi0uzszPAykwrAUAUgzPISwAAAA="/>
  </w:docVars>
  <w:rsids>
    <w:rsidRoot w:val="004A17BE"/>
    <w:rsid w:val="001259EB"/>
    <w:rsid w:val="002145B9"/>
    <w:rsid w:val="00341D65"/>
    <w:rsid w:val="004775B7"/>
    <w:rsid w:val="004A17BE"/>
    <w:rsid w:val="00567C4E"/>
    <w:rsid w:val="0059627B"/>
    <w:rsid w:val="006A325E"/>
    <w:rsid w:val="00896340"/>
    <w:rsid w:val="00E25261"/>
    <w:rsid w:val="00E36EAE"/>
    <w:rsid w:val="00E86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BAC73"/>
  <w15:chartTrackingRefBased/>
  <w15:docId w15:val="{DFBF474A-10F3-4F3C-A592-B845349B9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17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</cp:revision>
  <dcterms:created xsi:type="dcterms:W3CDTF">2018-05-08T18:51:00Z</dcterms:created>
  <dcterms:modified xsi:type="dcterms:W3CDTF">2018-05-08T21:14:00Z</dcterms:modified>
</cp:coreProperties>
</file>